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4A1" w:rsidRPr="00475015" w:rsidRDefault="005E74A1" w:rsidP="005E74A1">
      <w:pPr>
        <w:spacing w:after="0" w:line="240" w:lineRule="auto"/>
        <w:jc w:val="right"/>
        <w:rPr>
          <w:rFonts w:ascii="Open Sans" w:eastAsia="Times New Roman" w:hAnsi="Open Sans"/>
          <w:bCs/>
          <w:color w:val="000000" w:themeColor="text1"/>
          <w:lang w:eastAsia="ru-RU"/>
        </w:rPr>
      </w:pPr>
      <w:r w:rsidRPr="00FF7CD8">
        <w:rPr>
          <w:rFonts w:ascii="Open Sans" w:eastAsia="Times New Roman" w:hAnsi="Open Sans"/>
          <w:bCs/>
          <w:color w:val="000000" w:themeColor="text1"/>
          <w:lang w:eastAsia="ru-RU"/>
        </w:rPr>
        <w:t xml:space="preserve">Форма заявки на </w:t>
      </w:r>
      <w:r w:rsidR="00475015">
        <w:rPr>
          <w:rFonts w:ascii="Open Sans" w:eastAsia="Times New Roman" w:hAnsi="Open Sans"/>
          <w:bCs/>
          <w:color w:val="000000" w:themeColor="text1"/>
          <w:lang w:eastAsia="ru-RU"/>
        </w:rPr>
        <w:t xml:space="preserve">подключение сервиса </w:t>
      </w:r>
      <w:r w:rsidR="00475015">
        <w:rPr>
          <w:rFonts w:ascii="Open Sans" w:eastAsia="Times New Roman" w:hAnsi="Open Sans"/>
          <w:bCs/>
          <w:color w:val="000000" w:themeColor="text1"/>
          <w:lang w:val="en-US" w:eastAsia="ru-RU"/>
        </w:rPr>
        <w:t>STEMAX</w:t>
      </w:r>
      <w:r w:rsidR="00475015" w:rsidRPr="00475015">
        <w:rPr>
          <w:rFonts w:ascii="Open Sans" w:eastAsia="Times New Roman" w:hAnsi="Open Sans"/>
          <w:bCs/>
          <w:color w:val="000000" w:themeColor="text1"/>
          <w:lang w:eastAsia="ru-RU"/>
        </w:rPr>
        <w:t xml:space="preserve"> </w:t>
      </w:r>
      <w:r w:rsidR="00475015">
        <w:rPr>
          <w:rFonts w:ascii="Open Sans" w:eastAsia="Times New Roman" w:hAnsi="Open Sans"/>
          <w:bCs/>
          <w:color w:val="000000" w:themeColor="text1"/>
          <w:lang w:val="en-US" w:eastAsia="ru-RU"/>
        </w:rPr>
        <w:t>TechCentre</w:t>
      </w:r>
    </w:p>
    <w:p w:rsidR="005E74A1" w:rsidRPr="005E74A1" w:rsidRDefault="005E74A1" w:rsidP="005E74A1">
      <w:pPr>
        <w:spacing w:after="0" w:line="240" w:lineRule="auto"/>
        <w:jc w:val="center"/>
        <w:rPr>
          <w:rFonts w:ascii="Arial Narrow" w:hAnsi="Arial Narrow" w:cstheme="minorHAnsi"/>
          <w:color w:val="FF0000"/>
          <w:sz w:val="16"/>
          <w:szCs w:val="16"/>
        </w:rPr>
      </w:pPr>
    </w:p>
    <w:p w:rsidR="00B744D4" w:rsidRDefault="00B744D4" w:rsidP="005E74A1">
      <w:pPr>
        <w:spacing w:after="0" w:line="240" w:lineRule="auto"/>
        <w:jc w:val="center"/>
        <w:rPr>
          <w:rFonts w:ascii="Arial Narrow" w:hAnsi="Arial Narrow" w:cstheme="minorHAnsi"/>
          <w:color w:val="FF0000"/>
          <w:sz w:val="32"/>
          <w:szCs w:val="32"/>
        </w:rPr>
      </w:pPr>
      <w:r w:rsidRPr="00E523B9">
        <w:rPr>
          <w:rFonts w:ascii="Arial Narrow" w:hAnsi="Arial Narrow" w:cstheme="minorHAnsi"/>
          <w:color w:val="FF0000"/>
          <w:sz w:val="32"/>
          <w:szCs w:val="32"/>
        </w:rPr>
        <w:t xml:space="preserve">НА ФИРМЕННОМ БЛАНКЕ </w:t>
      </w:r>
      <w:r>
        <w:rPr>
          <w:rFonts w:ascii="Arial Narrow" w:hAnsi="Arial Narrow" w:cstheme="minorHAnsi"/>
          <w:color w:val="FF0000"/>
          <w:sz w:val="32"/>
          <w:szCs w:val="32"/>
        </w:rPr>
        <w:t>организации</w:t>
      </w:r>
    </w:p>
    <w:p w:rsidR="00375F37" w:rsidRPr="00E523B9" w:rsidRDefault="00375F37" w:rsidP="005E74A1">
      <w:pPr>
        <w:spacing w:after="0" w:line="240" w:lineRule="auto"/>
        <w:jc w:val="center"/>
        <w:rPr>
          <w:rFonts w:ascii="Arial Narrow" w:hAnsi="Arial Narrow" w:cstheme="minorHAnsi"/>
          <w:color w:val="FF0000"/>
          <w:sz w:val="32"/>
          <w:szCs w:val="32"/>
        </w:rPr>
      </w:pPr>
    </w:p>
    <w:tbl>
      <w:tblPr>
        <w:tblW w:w="9923" w:type="dxa"/>
        <w:tblInd w:w="81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35"/>
        <w:gridCol w:w="4888"/>
      </w:tblGrid>
      <w:tr w:rsidR="00B744D4" w:rsidRPr="009D6E68" w:rsidTr="00375F37">
        <w:trPr>
          <w:trHeight w:val="810"/>
        </w:trPr>
        <w:tc>
          <w:tcPr>
            <w:tcW w:w="5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744D4" w:rsidRPr="009D6E68" w:rsidRDefault="00B744D4" w:rsidP="00FC33FF">
            <w:pPr>
              <w:pStyle w:val="ad"/>
              <w:tabs>
                <w:tab w:val="left" w:pos="284"/>
              </w:tabs>
              <w:spacing w:after="28"/>
              <w:rPr>
                <w:rFonts w:ascii="Arial" w:hAnsi="Arial" w:cs="Arial"/>
                <w:sz w:val="20"/>
                <w:szCs w:val="20"/>
              </w:rPr>
            </w:pPr>
            <w:r w:rsidRPr="009D6E68">
              <w:rPr>
                <w:rFonts w:ascii="Arial" w:hAnsi="Arial" w:cs="Arial"/>
                <w:sz w:val="20"/>
                <w:szCs w:val="20"/>
              </w:rPr>
              <w:t>Исх. № ____ от "____" ____________ 20</w:t>
            </w:r>
            <w:r w:rsidR="00475015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_</w:t>
            </w:r>
            <w:r w:rsidRPr="009D6E68">
              <w:rPr>
                <w:rFonts w:ascii="Arial" w:hAnsi="Arial" w:cs="Arial"/>
                <w:sz w:val="20"/>
                <w:szCs w:val="20"/>
              </w:rPr>
              <w:t xml:space="preserve"> г.</w:t>
            </w:r>
          </w:p>
          <w:p w:rsidR="00B744D4" w:rsidRPr="009D6E68" w:rsidRDefault="00B744D4" w:rsidP="00FC33FF">
            <w:pPr>
              <w:pStyle w:val="ad"/>
              <w:tabs>
                <w:tab w:val="left" w:pos="284"/>
              </w:tabs>
              <w:spacing w:after="14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744D4" w:rsidRPr="009D6E68" w:rsidRDefault="00B744D4" w:rsidP="00FC33FF">
            <w:pPr>
              <w:pStyle w:val="1"/>
              <w:spacing w:line="360" w:lineRule="auto"/>
              <w:ind w:left="601"/>
              <w:jc w:val="both"/>
              <w:rPr>
                <w:rFonts w:ascii="Arial" w:hAnsi="Arial" w:cs="Arial"/>
                <w:sz w:val="20"/>
              </w:rPr>
            </w:pPr>
            <w:r w:rsidRPr="009D6E68">
              <w:rPr>
                <w:rFonts w:ascii="Arial" w:hAnsi="Arial" w:cs="Arial"/>
                <w:sz w:val="20"/>
              </w:rPr>
              <w:t xml:space="preserve">              ООО «НПП «Стелс»</w:t>
            </w:r>
          </w:p>
          <w:p w:rsidR="00B744D4" w:rsidRPr="009D6E68" w:rsidRDefault="00B744D4" w:rsidP="00FC33FF">
            <w:pPr>
              <w:pStyle w:val="1"/>
              <w:spacing w:line="360" w:lineRule="auto"/>
              <w:ind w:left="601"/>
              <w:jc w:val="both"/>
              <w:rPr>
                <w:rFonts w:ascii="Arial" w:hAnsi="Arial" w:cs="Arial"/>
                <w:sz w:val="20"/>
              </w:rPr>
            </w:pPr>
            <w:r w:rsidRPr="009D6E68">
              <w:rPr>
                <w:rFonts w:ascii="Arial" w:hAnsi="Arial" w:cs="Arial"/>
                <w:sz w:val="20"/>
              </w:rPr>
              <w:t xml:space="preserve">              в коммерческий отдел</w:t>
            </w:r>
          </w:p>
        </w:tc>
      </w:tr>
    </w:tbl>
    <w:p w:rsidR="00B744D4" w:rsidRDefault="00B744D4" w:rsidP="00B744D4">
      <w:pPr>
        <w:pStyle w:val="ad"/>
        <w:jc w:val="center"/>
        <w:rPr>
          <w:rFonts w:ascii="Arial" w:hAnsi="Arial" w:cs="Arial"/>
          <w:b/>
          <w:sz w:val="20"/>
          <w:szCs w:val="20"/>
        </w:rPr>
      </w:pPr>
    </w:p>
    <w:p w:rsidR="00B744D4" w:rsidRDefault="00B744D4" w:rsidP="009F2077">
      <w:pPr>
        <w:pStyle w:val="ad"/>
        <w:tabs>
          <w:tab w:val="clear" w:pos="709"/>
          <w:tab w:val="left" w:pos="284"/>
          <w:tab w:val="left" w:pos="1050"/>
        </w:tabs>
        <w:spacing w:after="0" w:line="240" w:lineRule="auto"/>
        <w:ind w:firstLine="709"/>
        <w:rPr>
          <w:rFonts w:ascii="Arial" w:hAnsi="Arial" w:cs="Arial"/>
          <w:color w:val="000000" w:themeColor="text1"/>
          <w:sz w:val="20"/>
          <w:szCs w:val="20"/>
        </w:rPr>
      </w:pPr>
      <w:r w:rsidRPr="009D6E68">
        <w:rPr>
          <w:rFonts w:ascii="Arial" w:hAnsi="Arial" w:cs="Arial"/>
          <w:sz w:val="20"/>
          <w:szCs w:val="20"/>
        </w:rPr>
        <w:t>Пр</w:t>
      </w:r>
      <w:r w:rsidR="004B3B5B">
        <w:rPr>
          <w:rFonts w:ascii="Arial" w:hAnsi="Arial" w:cs="Arial"/>
          <w:sz w:val="20"/>
          <w:szCs w:val="20"/>
        </w:rPr>
        <w:t>осим</w:t>
      </w:r>
      <w:r w:rsidRPr="009D6E68">
        <w:rPr>
          <w:rFonts w:ascii="Arial" w:hAnsi="Arial" w:cs="Arial"/>
          <w:sz w:val="20"/>
          <w:szCs w:val="20"/>
        </w:rPr>
        <w:t xml:space="preserve"> </w:t>
      </w:r>
      <w:r w:rsidR="009F2077">
        <w:rPr>
          <w:rFonts w:ascii="Arial" w:hAnsi="Arial" w:cs="Arial"/>
          <w:sz w:val="20"/>
          <w:szCs w:val="20"/>
        </w:rPr>
        <w:t>предоставить доступ</w:t>
      </w:r>
      <w:r w:rsidR="00022B1A">
        <w:rPr>
          <w:rFonts w:ascii="Arial" w:hAnsi="Arial" w:cs="Arial"/>
          <w:sz w:val="20"/>
          <w:szCs w:val="20"/>
        </w:rPr>
        <w:t xml:space="preserve">  к</w:t>
      </w:r>
      <w:r w:rsidRPr="009D6E68">
        <w:rPr>
          <w:rFonts w:ascii="Arial" w:hAnsi="Arial" w:cs="Arial"/>
          <w:sz w:val="20"/>
          <w:szCs w:val="20"/>
        </w:rPr>
        <w:t xml:space="preserve"> </w:t>
      </w:r>
      <w:r w:rsidR="00475015">
        <w:rPr>
          <w:rFonts w:ascii="Arial" w:hAnsi="Arial" w:cs="Arial"/>
          <w:sz w:val="20"/>
          <w:szCs w:val="20"/>
        </w:rPr>
        <w:t>облачн</w:t>
      </w:r>
      <w:r w:rsidR="00022B1A">
        <w:rPr>
          <w:rFonts w:ascii="Arial" w:hAnsi="Arial" w:cs="Arial"/>
          <w:sz w:val="20"/>
          <w:szCs w:val="20"/>
        </w:rPr>
        <w:t>о</w:t>
      </w:r>
      <w:r w:rsidR="009F2077">
        <w:rPr>
          <w:rFonts w:ascii="Arial" w:hAnsi="Arial" w:cs="Arial"/>
          <w:sz w:val="20"/>
          <w:szCs w:val="20"/>
        </w:rPr>
        <w:t>й</w:t>
      </w:r>
      <w:r w:rsidR="00475015">
        <w:rPr>
          <w:rFonts w:ascii="Arial" w:hAnsi="Arial" w:cs="Arial"/>
          <w:sz w:val="20"/>
          <w:szCs w:val="20"/>
        </w:rPr>
        <w:t xml:space="preserve"> </w:t>
      </w:r>
      <w:r w:rsidR="009F2077">
        <w:rPr>
          <w:rFonts w:ascii="Arial" w:hAnsi="Arial" w:cs="Arial"/>
          <w:sz w:val="20"/>
          <w:szCs w:val="20"/>
        </w:rPr>
        <w:t>платформе</w:t>
      </w:r>
      <w:r w:rsidR="00475015">
        <w:rPr>
          <w:rFonts w:ascii="Arial" w:hAnsi="Arial" w:cs="Arial"/>
          <w:sz w:val="20"/>
          <w:szCs w:val="20"/>
        </w:rPr>
        <w:t xml:space="preserve"> </w:t>
      </w:r>
      <w:r w:rsidR="009F2077" w:rsidRPr="009F2077">
        <w:rPr>
          <w:rFonts w:ascii="Arial" w:hAnsi="Arial" w:cs="Arial"/>
          <w:sz w:val="20"/>
          <w:szCs w:val="20"/>
        </w:rPr>
        <w:t>Cloud.Stemax.Pro</w:t>
      </w:r>
      <w:r w:rsidR="009F2077">
        <w:rPr>
          <w:rFonts w:ascii="Arial" w:hAnsi="Arial" w:cs="Arial"/>
          <w:sz w:val="20"/>
          <w:szCs w:val="20"/>
        </w:rPr>
        <w:t xml:space="preserve"> </w:t>
      </w:r>
      <w:r w:rsidR="00022B1A">
        <w:rPr>
          <w:rFonts w:ascii="Arial" w:hAnsi="Arial" w:cs="Arial"/>
          <w:sz w:val="20"/>
          <w:szCs w:val="20"/>
        </w:rPr>
        <w:t>для тестовой эксплуатации</w:t>
      </w:r>
      <w:r w:rsidR="00475015">
        <w:rPr>
          <w:rFonts w:ascii="Arial" w:hAnsi="Arial" w:cs="Arial"/>
          <w:sz w:val="20"/>
          <w:szCs w:val="20"/>
        </w:rPr>
        <w:t xml:space="preserve"> </w:t>
      </w:r>
      <w:r w:rsidR="009F2077">
        <w:rPr>
          <w:rFonts w:ascii="Arial" w:hAnsi="Arial" w:cs="Arial"/>
          <w:sz w:val="20"/>
          <w:szCs w:val="20"/>
        </w:rPr>
        <w:br/>
      </w:r>
      <w:r w:rsidR="009F2077">
        <w:rPr>
          <w:rFonts w:ascii="Arial" w:hAnsi="Arial" w:cs="Arial"/>
          <w:sz w:val="20"/>
          <w:szCs w:val="20"/>
        </w:rPr>
        <w:br/>
      </w:r>
      <w:r w:rsidR="00475015">
        <w:rPr>
          <w:rFonts w:ascii="Arial" w:hAnsi="Arial" w:cs="Arial"/>
          <w:sz w:val="20"/>
          <w:szCs w:val="20"/>
        </w:rPr>
        <w:t>до _______________</w:t>
      </w:r>
      <w:r w:rsidR="00475015" w:rsidRPr="009D6E68">
        <w:rPr>
          <w:rFonts w:ascii="Arial" w:hAnsi="Arial" w:cs="Arial"/>
          <w:sz w:val="20"/>
          <w:szCs w:val="20"/>
        </w:rPr>
        <w:t xml:space="preserve"> 20</w:t>
      </w:r>
      <w:r w:rsidR="00475015" w:rsidRPr="00475015">
        <w:rPr>
          <w:rFonts w:ascii="Arial" w:hAnsi="Arial" w:cs="Arial"/>
          <w:sz w:val="20"/>
          <w:szCs w:val="20"/>
        </w:rPr>
        <w:t>2</w:t>
      </w:r>
      <w:r w:rsidR="00475015">
        <w:rPr>
          <w:rFonts w:ascii="Arial" w:hAnsi="Arial" w:cs="Arial"/>
          <w:sz w:val="20"/>
          <w:szCs w:val="20"/>
        </w:rPr>
        <w:t>_</w:t>
      </w:r>
      <w:r w:rsidR="00475015" w:rsidRPr="009D6E68">
        <w:rPr>
          <w:rFonts w:ascii="Arial" w:hAnsi="Arial" w:cs="Arial"/>
          <w:sz w:val="20"/>
          <w:szCs w:val="20"/>
        </w:rPr>
        <w:t xml:space="preserve"> г.</w:t>
      </w:r>
    </w:p>
    <w:p w:rsidR="009F2077" w:rsidRDefault="009F2077" w:rsidP="009F2077">
      <w:pPr>
        <w:pStyle w:val="ad"/>
        <w:tabs>
          <w:tab w:val="left" w:pos="1050"/>
        </w:tabs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:rsidR="00B744D4" w:rsidRPr="00CE69AF" w:rsidRDefault="00B744D4" w:rsidP="004B3B5B">
      <w:pPr>
        <w:pStyle w:val="ad"/>
        <w:tabs>
          <w:tab w:val="left" w:pos="1050"/>
        </w:tabs>
        <w:spacing w:after="0" w:line="240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CE69AF">
        <w:rPr>
          <w:rFonts w:ascii="Arial" w:hAnsi="Arial" w:cs="Arial"/>
          <w:color w:val="000000" w:themeColor="text1"/>
          <w:sz w:val="20"/>
          <w:szCs w:val="20"/>
        </w:rPr>
        <w:t>В свою очередь готовы:</w:t>
      </w:r>
    </w:p>
    <w:p w:rsidR="00475015" w:rsidRPr="00CE69AF" w:rsidRDefault="00475015" w:rsidP="00475015">
      <w:pPr>
        <w:pStyle w:val="ad"/>
        <w:numPr>
          <w:ilvl w:val="0"/>
          <w:numId w:val="30"/>
        </w:numPr>
        <w:tabs>
          <w:tab w:val="left" w:pos="1050"/>
        </w:tabs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Заключить договор с </w:t>
      </w:r>
      <w:r w:rsidRPr="00475015">
        <w:rPr>
          <w:rFonts w:ascii="Arial" w:hAnsi="Arial" w:cs="Arial"/>
          <w:color w:val="000000" w:themeColor="text1"/>
          <w:sz w:val="20"/>
          <w:szCs w:val="20"/>
        </w:rPr>
        <w:t xml:space="preserve">НПП «Стелс» на </w:t>
      </w:r>
      <w:r w:rsidR="009F2077">
        <w:rPr>
          <w:rFonts w:ascii="Arial" w:hAnsi="Arial" w:cs="Arial"/>
          <w:color w:val="000000" w:themeColor="text1"/>
          <w:sz w:val="20"/>
          <w:szCs w:val="20"/>
        </w:rPr>
        <w:t>подключение</w:t>
      </w:r>
      <w:r w:rsidRPr="00475015">
        <w:rPr>
          <w:rFonts w:ascii="Arial" w:hAnsi="Arial" w:cs="Arial"/>
          <w:color w:val="000000" w:themeColor="text1"/>
          <w:sz w:val="20"/>
          <w:szCs w:val="20"/>
        </w:rPr>
        <w:t xml:space="preserve"> сервиса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4B3B5B" w:rsidRPr="00475015" w:rsidRDefault="00022B1A" w:rsidP="00475015">
      <w:pPr>
        <w:pStyle w:val="ad"/>
        <w:numPr>
          <w:ilvl w:val="0"/>
          <w:numId w:val="30"/>
        </w:numPr>
        <w:tabs>
          <w:tab w:val="left" w:pos="1050"/>
        </w:tabs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022B1A">
        <w:rPr>
          <w:rFonts w:ascii="Arial" w:hAnsi="Arial" w:cs="Arial"/>
          <w:color w:val="000000" w:themeColor="text1"/>
          <w:sz w:val="20"/>
          <w:szCs w:val="20"/>
        </w:rPr>
        <w:t xml:space="preserve">В случае успешной тестовой эксплуатации по </w:t>
      </w:r>
      <w:r>
        <w:rPr>
          <w:rFonts w:ascii="Arial" w:hAnsi="Arial" w:cs="Arial"/>
          <w:color w:val="000000" w:themeColor="text1"/>
          <w:sz w:val="20"/>
          <w:szCs w:val="20"/>
        </w:rPr>
        <w:t>завершении</w:t>
      </w:r>
      <w:r w:rsidRPr="00022B1A">
        <w:rPr>
          <w:rFonts w:ascii="Arial" w:hAnsi="Arial" w:cs="Arial"/>
          <w:color w:val="000000" w:themeColor="text1"/>
          <w:sz w:val="20"/>
          <w:szCs w:val="20"/>
        </w:rPr>
        <w:t xml:space="preserve"> промо-периода </w:t>
      </w:r>
      <w:r>
        <w:rPr>
          <w:rFonts w:ascii="Arial" w:hAnsi="Arial" w:cs="Arial"/>
          <w:color w:val="000000" w:themeColor="text1"/>
          <w:sz w:val="20"/>
          <w:szCs w:val="20"/>
        </w:rPr>
        <w:t>продлить сервис и оплатить</w:t>
      </w:r>
      <w:r w:rsidRPr="00022B1A">
        <w:rPr>
          <w:rFonts w:ascii="Arial" w:hAnsi="Arial" w:cs="Arial"/>
          <w:color w:val="000000" w:themeColor="text1"/>
          <w:sz w:val="20"/>
          <w:szCs w:val="20"/>
        </w:rPr>
        <w:t xml:space="preserve"> на следующий период</w:t>
      </w:r>
      <w:r w:rsidR="004B3B5B" w:rsidRPr="00475015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375F37" w:rsidRPr="00CE69AF" w:rsidRDefault="00375F37" w:rsidP="004B3B5B">
      <w:pPr>
        <w:pStyle w:val="ad"/>
        <w:tabs>
          <w:tab w:val="left" w:pos="1050"/>
        </w:tabs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W w:w="5110" w:type="pct"/>
        <w:tblInd w:w="-17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H w:val="nil"/>
          <w:insideV w:val="single" w:sz="6" w:space="0" w:color="C0C0C0"/>
        </w:tblBorders>
        <w:tblLook w:val="00A0" w:firstRow="1" w:lastRow="0" w:firstColumn="1" w:lastColumn="0" w:noHBand="0" w:noVBand="0"/>
      </w:tblPr>
      <w:tblGrid>
        <w:gridCol w:w="4448"/>
        <w:gridCol w:w="6347"/>
      </w:tblGrid>
      <w:tr w:rsidR="00B744D4" w:rsidRPr="00183E0A" w:rsidTr="00FC33FF">
        <w:trPr>
          <w:trHeight w:val="449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4D4" w:rsidRPr="00183E0A" w:rsidRDefault="00475015" w:rsidP="00475015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Информация об организации</w:t>
            </w:r>
          </w:p>
        </w:tc>
      </w:tr>
      <w:tr w:rsidR="00B744D4" w:rsidRPr="00183E0A" w:rsidTr="00664819">
        <w:trPr>
          <w:trHeight w:val="483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4D4" w:rsidRPr="00183E0A" w:rsidRDefault="00B744D4" w:rsidP="00864CC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Юридическое наименование 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>организации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 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4D4" w:rsidRPr="00183E0A" w:rsidRDefault="00B744D4" w:rsidP="00FC33FF">
            <w:pPr>
              <w:rPr>
                <w:rFonts w:ascii="Arial" w:hAnsi="Arial" w:cs="Arial"/>
                <w:sz w:val="18"/>
                <w:szCs w:val="18"/>
              </w:rPr>
            </w:pPr>
            <w:r w:rsidRPr="00183E0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B744D4" w:rsidRPr="00183E0A" w:rsidTr="00FC33FF">
        <w:trPr>
          <w:trHeight w:val="357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4D4" w:rsidRPr="00183E0A" w:rsidRDefault="00B744D4" w:rsidP="00FC33FF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83E0A">
              <w:rPr>
                <w:rFonts w:ascii="Arial" w:hAnsi="Arial" w:cs="Arial"/>
                <w:bCs/>
                <w:sz w:val="18"/>
                <w:szCs w:val="18"/>
              </w:rPr>
              <w:t>ИНН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4D4" w:rsidRPr="00183E0A" w:rsidRDefault="00B744D4" w:rsidP="00FC33F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44D4" w:rsidRPr="00183E0A" w:rsidTr="00FC33FF">
        <w:trPr>
          <w:trHeight w:val="449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4D4" w:rsidRPr="00183E0A" w:rsidRDefault="00B744D4" w:rsidP="00FC33FF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83E0A">
              <w:rPr>
                <w:rFonts w:ascii="Arial" w:hAnsi="Arial" w:cs="Arial"/>
                <w:bCs/>
                <w:sz w:val="18"/>
                <w:szCs w:val="18"/>
              </w:rPr>
              <w:t>ФИО руководителя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4D4" w:rsidRPr="00183E0A" w:rsidRDefault="00B744D4" w:rsidP="00FC33F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75015" w:rsidRPr="00183E0A" w:rsidTr="00FC33FF">
        <w:trPr>
          <w:trHeight w:val="449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75015" w:rsidRPr="00183E0A" w:rsidRDefault="00475015" w:rsidP="00475015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Контакты организации: 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тлф., </w:t>
            </w:r>
            <w:r w:rsidRPr="00183E0A">
              <w:rPr>
                <w:rFonts w:ascii="Arial" w:hAnsi="Arial" w:cs="Arial"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5015" w:rsidRPr="00183E0A" w:rsidRDefault="00475015" w:rsidP="00FC33F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B3B5B" w:rsidTr="00FC33FF">
        <w:trPr>
          <w:trHeight w:val="449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4B3B5B" w:rsidRDefault="004B3B5B" w:rsidP="00475015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Информация для интеграции с </w:t>
            </w:r>
            <w:r w:rsidR="0047501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сервисом </w:t>
            </w:r>
            <w:r w:rsidR="00475015" w:rsidRPr="00475015">
              <w:rPr>
                <w:rFonts w:ascii="Arial" w:hAnsi="Arial" w:cs="Arial"/>
                <w:b/>
                <w:bCs/>
                <w:sz w:val="18"/>
                <w:szCs w:val="18"/>
              </w:rPr>
              <w:t>STEMAX TechCentre</w:t>
            </w:r>
            <w:r w:rsidRPr="004B3B5B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4B3B5B">
              <w:rPr>
                <w:rFonts w:ascii="Arial" w:eastAsia="Times New Roman" w:hAnsi="Arial" w:cs="Arial"/>
                <w:b/>
                <w:color w:val="000000" w:themeColor="text1"/>
                <w:sz w:val="18"/>
                <w:szCs w:val="18"/>
                <w:lang w:eastAsia="ru-RU"/>
              </w:rPr>
              <w:t xml:space="preserve"> </w:t>
            </w:r>
          </w:p>
        </w:tc>
      </w:tr>
      <w:tr w:rsidR="004B3B5B" w:rsidRPr="004B3B5B" w:rsidTr="004B3B5B">
        <w:trPr>
          <w:trHeight w:val="652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4D4" w:rsidRPr="004B3B5B" w:rsidRDefault="00475015" w:rsidP="001B7A37">
            <w:pPr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</w:pP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>ФИО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</w:rPr>
              <w:t xml:space="preserve">, 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тлф., </w:t>
            </w:r>
            <w:r w:rsidRPr="00183E0A">
              <w:rPr>
                <w:rFonts w:ascii="Arial" w:hAnsi="Arial" w:cs="Arial"/>
                <w:color w:val="000000" w:themeColor="text1"/>
                <w:sz w:val="18"/>
                <w:szCs w:val="18"/>
              </w:rPr>
              <w:t>e-mail</w:t>
            </w:r>
            <w:r w:rsidRPr="00183E0A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 администратора ПЦН</w:t>
            </w: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, ответственного за </w:t>
            </w:r>
            <w:r w:rsidR="001B7A37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>внедрение</w:t>
            </w: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 сервис</w:t>
            </w:r>
            <w:r w:rsidR="001B7A37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>а</w:t>
            </w: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ru-RU"/>
              </w:rPr>
              <w:t xml:space="preserve"> 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44D4" w:rsidRPr="004B3B5B" w:rsidRDefault="00B744D4" w:rsidP="00FC33F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4B3B5B" w:rsidRPr="004B3B5B" w:rsidTr="004B3B5B">
        <w:trPr>
          <w:trHeight w:val="496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B3B5B" w:rsidRPr="00475015" w:rsidRDefault="00B62F75" w:rsidP="00475015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внешний статический </w:t>
            </w:r>
            <w:bookmarkStart w:id="0" w:name="_GoBack"/>
            <w:bookmarkEnd w:id="0"/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P</w:t>
            </w:r>
            <w:r w:rsidR="0009755D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475015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>–</w:t>
            </w:r>
            <w:r w:rsidR="0009755D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адрес</w:t>
            </w:r>
            <w:r w:rsidR="00475015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64CC3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>сервер</w:t>
            </w:r>
            <w:r w:rsidR="00475015"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а </w:t>
            </w:r>
            <w:r w:rsidR="00475015" w:rsidRPr="00475015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STEMAX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3B5B" w:rsidRPr="00475015" w:rsidRDefault="004B3B5B" w:rsidP="00FC33F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864CC3" w:rsidRPr="004B3B5B" w:rsidTr="004B3B5B">
        <w:trPr>
          <w:trHeight w:val="496"/>
        </w:trPr>
        <w:tc>
          <w:tcPr>
            <w:tcW w:w="20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64CC3" w:rsidRPr="00475015" w:rsidRDefault="00475015" w:rsidP="00864CC3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75015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TCP</w:t>
            </w:r>
            <w:r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>/</w:t>
            </w:r>
            <w:r w:rsidRPr="00475015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IP</w:t>
            </w:r>
            <w:r w:rsidRPr="0047501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– порт для обработки запросов сервиса</w:t>
            </w:r>
          </w:p>
        </w:tc>
        <w:tc>
          <w:tcPr>
            <w:tcW w:w="2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CC3" w:rsidRPr="00475015" w:rsidRDefault="00864CC3" w:rsidP="00FC33FF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:rsidR="00B744D4" w:rsidRPr="009D6E68" w:rsidRDefault="00B744D4" w:rsidP="00B744D4">
      <w:pPr>
        <w:pStyle w:val="ad"/>
        <w:tabs>
          <w:tab w:val="left" w:pos="1050"/>
        </w:tabs>
        <w:spacing w:after="120"/>
        <w:rPr>
          <w:rFonts w:ascii="Arial" w:hAnsi="Arial" w:cs="Arial"/>
          <w:color w:val="FF0000"/>
          <w:sz w:val="20"/>
          <w:szCs w:val="20"/>
        </w:rPr>
      </w:pPr>
      <w:r w:rsidRPr="009D6E68">
        <w:rPr>
          <w:rFonts w:ascii="Arial" w:hAnsi="Arial" w:cs="Arial"/>
          <w:color w:val="FF0000"/>
          <w:sz w:val="20"/>
          <w:szCs w:val="20"/>
        </w:rPr>
        <w:t>&lt;  ФИО, подпись руководителя организации, печать &gt;</w:t>
      </w:r>
    </w:p>
    <w:p w:rsidR="00B744D4" w:rsidRPr="00C32A1C" w:rsidRDefault="00B744D4" w:rsidP="00093499">
      <w:pPr>
        <w:spacing w:after="0" w:line="240" w:lineRule="auto"/>
        <w:ind w:left="1701"/>
        <w:jc w:val="both"/>
        <w:rPr>
          <w:rFonts w:ascii="Open Sans" w:eastAsia="Times New Roman" w:hAnsi="Open Sans" w:cs="Arial"/>
          <w:color w:val="000000" w:themeColor="text1"/>
          <w:lang w:eastAsia="ru-RU"/>
        </w:rPr>
      </w:pPr>
    </w:p>
    <w:sectPr w:rsidR="00B744D4" w:rsidRPr="00C32A1C" w:rsidSect="00093499">
      <w:pgSz w:w="11906" w:h="16838"/>
      <w:pgMar w:top="426" w:right="566" w:bottom="284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ED3" w:rsidRDefault="00930ED3" w:rsidP="00805040">
      <w:pPr>
        <w:spacing w:after="0" w:line="240" w:lineRule="auto"/>
      </w:pPr>
      <w:r>
        <w:separator/>
      </w:r>
    </w:p>
  </w:endnote>
  <w:endnote w:type="continuationSeparator" w:id="0">
    <w:p w:rsidR="00930ED3" w:rsidRDefault="00930ED3" w:rsidP="00805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elvetica Neue">
    <w:altName w:val="Times New Roman"/>
    <w:charset w:val="00"/>
    <w:family w:val="auto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Times New Roman"/>
    <w:charset w:val="00"/>
    <w:family w:val="auto"/>
    <w:pitch w:val="default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ED3" w:rsidRDefault="00930ED3" w:rsidP="00805040">
      <w:pPr>
        <w:spacing w:after="0" w:line="240" w:lineRule="auto"/>
      </w:pPr>
      <w:r>
        <w:separator/>
      </w:r>
    </w:p>
  </w:footnote>
  <w:footnote w:type="continuationSeparator" w:id="0">
    <w:p w:rsidR="00930ED3" w:rsidRDefault="00930ED3" w:rsidP="00805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A3185"/>
    <w:multiLevelType w:val="multilevel"/>
    <w:tmpl w:val="0419001F"/>
    <w:numStyleLink w:val="111111"/>
  </w:abstractNum>
  <w:abstractNum w:abstractNumId="1" w15:restartNumberingAfterBreak="0">
    <w:nsid w:val="066A3EFA"/>
    <w:multiLevelType w:val="hybridMultilevel"/>
    <w:tmpl w:val="8BEEA370"/>
    <w:lvl w:ilvl="0" w:tplc="78F6D308">
      <w:start w:val="1"/>
      <w:numFmt w:val="decimal"/>
      <w:lvlText w:val="%1."/>
      <w:lvlJc w:val="left"/>
      <w:pPr>
        <w:ind w:left="20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30" w:hanging="360"/>
      </w:pPr>
    </w:lvl>
    <w:lvl w:ilvl="2" w:tplc="0419001B" w:tentative="1">
      <w:start w:val="1"/>
      <w:numFmt w:val="lowerRoman"/>
      <w:lvlText w:val="%3."/>
      <w:lvlJc w:val="right"/>
      <w:pPr>
        <w:ind w:left="3450" w:hanging="180"/>
      </w:pPr>
    </w:lvl>
    <w:lvl w:ilvl="3" w:tplc="0419000F" w:tentative="1">
      <w:start w:val="1"/>
      <w:numFmt w:val="decimal"/>
      <w:lvlText w:val="%4."/>
      <w:lvlJc w:val="left"/>
      <w:pPr>
        <w:ind w:left="4170" w:hanging="360"/>
      </w:pPr>
    </w:lvl>
    <w:lvl w:ilvl="4" w:tplc="04190019" w:tentative="1">
      <w:start w:val="1"/>
      <w:numFmt w:val="lowerLetter"/>
      <w:lvlText w:val="%5."/>
      <w:lvlJc w:val="left"/>
      <w:pPr>
        <w:ind w:left="4890" w:hanging="360"/>
      </w:pPr>
    </w:lvl>
    <w:lvl w:ilvl="5" w:tplc="0419001B" w:tentative="1">
      <w:start w:val="1"/>
      <w:numFmt w:val="lowerRoman"/>
      <w:lvlText w:val="%6."/>
      <w:lvlJc w:val="right"/>
      <w:pPr>
        <w:ind w:left="5610" w:hanging="180"/>
      </w:pPr>
    </w:lvl>
    <w:lvl w:ilvl="6" w:tplc="0419000F" w:tentative="1">
      <w:start w:val="1"/>
      <w:numFmt w:val="decimal"/>
      <w:lvlText w:val="%7."/>
      <w:lvlJc w:val="left"/>
      <w:pPr>
        <w:ind w:left="6330" w:hanging="360"/>
      </w:pPr>
    </w:lvl>
    <w:lvl w:ilvl="7" w:tplc="04190019" w:tentative="1">
      <w:start w:val="1"/>
      <w:numFmt w:val="lowerLetter"/>
      <w:lvlText w:val="%8."/>
      <w:lvlJc w:val="left"/>
      <w:pPr>
        <w:ind w:left="7050" w:hanging="360"/>
      </w:pPr>
    </w:lvl>
    <w:lvl w:ilvl="8" w:tplc="041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2" w15:restartNumberingAfterBreak="0">
    <w:nsid w:val="09ED707D"/>
    <w:multiLevelType w:val="hybridMultilevel"/>
    <w:tmpl w:val="570CF5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9527B"/>
    <w:multiLevelType w:val="hybridMultilevel"/>
    <w:tmpl w:val="15DCDA5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0AB1573"/>
    <w:multiLevelType w:val="hybridMultilevel"/>
    <w:tmpl w:val="8BEEA370"/>
    <w:lvl w:ilvl="0" w:tplc="78F6D308">
      <w:start w:val="1"/>
      <w:numFmt w:val="decimal"/>
      <w:lvlText w:val="%1."/>
      <w:lvlJc w:val="left"/>
      <w:pPr>
        <w:ind w:left="20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30" w:hanging="360"/>
      </w:pPr>
    </w:lvl>
    <w:lvl w:ilvl="2" w:tplc="0419001B" w:tentative="1">
      <w:start w:val="1"/>
      <w:numFmt w:val="lowerRoman"/>
      <w:lvlText w:val="%3."/>
      <w:lvlJc w:val="right"/>
      <w:pPr>
        <w:ind w:left="3450" w:hanging="180"/>
      </w:pPr>
    </w:lvl>
    <w:lvl w:ilvl="3" w:tplc="0419000F" w:tentative="1">
      <w:start w:val="1"/>
      <w:numFmt w:val="decimal"/>
      <w:lvlText w:val="%4."/>
      <w:lvlJc w:val="left"/>
      <w:pPr>
        <w:ind w:left="4170" w:hanging="360"/>
      </w:pPr>
    </w:lvl>
    <w:lvl w:ilvl="4" w:tplc="04190019" w:tentative="1">
      <w:start w:val="1"/>
      <w:numFmt w:val="lowerLetter"/>
      <w:lvlText w:val="%5."/>
      <w:lvlJc w:val="left"/>
      <w:pPr>
        <w:ind w:left="4890" w:hanging="360"/>
      </w:pPr>
    </w:lvl>
    <w:lvl w:ilvl="5" w:tplc="0419001B" w:tentative="1">
      <w:start w:val="1"/>
      <w:numFmt w:val="lowerRoman"/>
      <w:lvlText w:val="%6."/>
      <w:lvlJc w:val="right"/>
      <w:pPr>
        <w:ind w:left="5610" w:hanging="180"/>
      </w:pPr>
    </w:lvl>
    <w:lvl w:ilvl="6" w:tplc="0419000F" w:tentative="1">
      <w:start w:val="1"/>
      <w:numFmt w:val="decimal"/>
      <w:lvlText w:val="%7."/>
      <w:lvlJc w:val="left"/>
      <w:pPr>
        <w:ind w:left="6330" w:hanging="360"/>
      </w:pPr>
    </w:lvl>
    <w:lvl w:ilvl="7" w:tplc="04190019" w:tentative="1">
      <w:start w:val="1"/>
      <w:numFmt w:val="lowerLetter"/>
      <w:lvlText w:val="%8."/>
      <w:lvlJc w:val="left"/>
      <w:pPr>
        <w:ind w:left="7050" w:hanging="360"/>
      </w:pPr>
    </w:lvl>
    <w:lvl w:ilvl="8" w:tplc="041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5" w15:restartNumberingAfterBreak="0">
    <w:nsid w:val="11C56BE1"/>
    <w:multiLevelType w:val="hybridMultilevel"/>
    <w:tmpl w:val="B292FE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87571"/>
    <w:multiLevelType w:val="hybridMultilevel"/>
    <w:tmpl w:val="8BEEA370"/>
    <w:lvl w:ilvl="0" w:tplc="78F6D308">
      <w:start w:val="1"/>
      <w:numFmt w:val="decimal"/>
      <w:lvlText w:val="%1."/>
      <w:lvlJc w:val="left"/>
      <w:pPr>
        <w:ind w:left="20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30" w:hanging="360"/>
      </w:pPr>
    </w:lvl>
    <w:lvl w:ilvl="2" w:tplc="0419001B" w:tentative="1">
      <w:start w:val="1"/>
      <w:numFmt w:val="lowerRoman"/>
      <w:lvlText w:val="%3."/>
      <w:lvlJc w:val="right"/>
      <w:pPr>
        <w:ind w:left="3450" w:hanging="180"/>
      </w:pPr>
    </w:lvl>
    <w:lvl w:ilvl="3" w:tplc="0419000F" w:tentative="1">
      <w:start w:val="1"/>
      <w:numFmt w:val="decimal"/>
      <w:lvlText w:val="%4."/>
      <w:lvlJc w:val="left"/>
      <w:pPr>
        <w:ind w:left="4170" w:hanging="360"/>
      </w:pPr>
    </w:lvl>
    <w:lvl w:ilvl="4" w:tplc="04190019" w:tentative="1">
      <w:start w:val="1"/>
      <w:numFmt w:val="lowerLetter"/>
      <w:lvlText w:val="%5."/>
      <w:lvlJc w:val="left"/>
      <w:pPr>
        <w:ind w:left="4890" w:hanging="360"/>
      </w:pPr>
    </w:lvl>
    <w:lvl w:ilvl="5" w:tplc="0419001B" w:tentative="1">
      <w:start w:val="1"/>
      <w:numFmt w:val="lowerRoman"/>
      <w:lvlText w:val="%6."/>
      <w:lvlJc w:val="right"/>
      <w:pPr>
        <w:ind w:left="5610" w:hanging="180"/>
      </w:pPr>
    </w:lvl>
    <w:lvl w:ilvl="6" w:tplc="0419000F" w:tentative="1">
      <w:start w:val="1"/>
      <w:numFmt w:val="decimal"/>
      <w:lvlText w:val="%7."/>
      <w:lvlJc w:val="left"/>
      <w:pPr>
        <w:ind w:left="6330" w:hanging="360"/>
      </w:pPr>
    </w:lvl>
    <w:lvl w:ilvl="7" w:tplc="04190019" w:tentative="1">
      <w:start w:val="1"/>
      <w:numFmt w:val="lowerLetter"/>
      <w:lvlText w:val="%8."/>
      <w:lvlJc w:val="left"/>
      <w:pPr>
        <w:ind w:left="7050" w:hanging="360"/>
      </w:pPr>
    </w:lvl>
    <w:lvl w:ilvl="8" w:tplc="041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7" w15:restartNumberingAfterBreak="0">
    <w:nsid w:val="165A2BB9"/>
    <w:multiLevelType w:val="multilevel"/>
    <w:tmpl w:val="43EA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74035A6"/>
    <w:multiLevelType w:val="hybridMultilevel"/>
    <w:tmpl w:val="BFC684FA"/>
    <w:lvl w:ilvl="0" w:tplc="657CD9D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A66702"/>
    <w:multiLevelType w:val="multilevel"/>
    <w:tmpl w:val="0E4CE672"/>
    <w:lvl w:ilvl="0">
      <w:start w:val="1"/>
      <w:numFmt w:val="decimal"/>
      <w:lvlText w:val="%1."/>
      <w:lvlJc w:val="left"/>
      <w:pPr>
        <w:tabs>
          <w:tab w:val="num" w:pos="1650"/>
        </w:tabs>
        <w:ind w:left="16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370"/>
        </w:tabs>
        <w:ind w:left="237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090"/>
        </w:tabs>
        <w:ind w:left="30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50"/>
        </w:tabs>
        <w:ind w:left="52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10"/>
        </w:tabs>
        <w:ind w:left="741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8A1D92"/>
    <w:multiLevelType w:val="multilevel"/>
    <w:tmpl w:val="3DC2C2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B407467"/>
    <w:multiLevelType w:val="multilevel"/>
    <w:tmpl w:val="BC2467D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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2B8E181D"/>
    <w:multiLevelType w:val="multilevel"/>
    <w:tmpl w:val="8F38FE9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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3" w15:restartNumberingAfterBreak="0">
    <w:nsid w:val="304805B9"/>
    <w:multiLevelType w:val="multilevel"/>
    <w:tmpl w:val="524466A2"/>
    <w:lvl w:ilvl="0">
      <w:start w:val="1"/>
      <w:numFmt w:val="bullet"/>
      <w:lvlText w:val=""/>
      <w:lvlJc w:val="left"/>
      <w:pPr>
        <w:tabs>
          <w:tab w:val="num" w:pos="1650"/>
        </w:tabs>
        <w:ind w:left="16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370"/>
        </w:tabs>
        <w:ind w:left="237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090"/>
        </w:tabs>
        <w:ind w:left="30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50"/>
        </w:tabs>
        <w:ind w:left="52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10"/>
        </w:tabs>
        <w:ind w:left="741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5D4187"/>
    <w:multiLevelType w:val="hybridMultilevel"/>
    <w:tmpl w:val="273ECFE0"/>
    <w:lvl w:ilvl="0" w:tplc="4BBE346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52F45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DC75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EEAA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FCAE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E0CF88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169D5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12CF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456F3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35376B0"/>
    <w:multiLevelType w:val="hybridMultilevel"/>
    <w:tmpl w:val="30F4679C"/>
    <w:lvl w:ilvl="0" w:tplc="657CD9D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B4DC2"/>
    <w:multiLevelType w:val="hybridMultilevel"/>
    <w:tmpl w:val="8C24E528"/>
    <w:lvl w:ilvl="0" w:tplc="657CD9D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657CD9D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70218"/>
    <w:multiLevelType w:val="hybridMultilevel"/>
    <w:tmpl w:val="EC447334"/>
    <w:lvl w:ilvl="0" w:tplc="F3F6E06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5E41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4E685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6A83BA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33AD0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042A6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7CD06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E297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123F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72C3316"/>
    <w:multiLevelType w:val="hybridMultilevel"/>
    <w:tmpl w:val="FE548D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1011B3"/>
    <w:multiLevelType w:val="hybridMultilevel"/>
    <w:tmpl w:val="759415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F37F8E"/>
    <w:multiLevelType w:val="hybridMultilevel"/>
    <w:tmpl w:val="6ECC00D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F4E24AB"/>
    <w:multiLevelType w:val="multilevel"/>
    <w:tmpl w:val="9D7648D8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2" w15:restartNumberingAfterBreak="0">
    <w:nsid w:val="50230409"/>
    <w:multiLevelType w:val="hybridMultilevel"/>
    <w:tmpl w:val="E1B462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8D7165"/>
    <w:multiLevelType w:val="hybridMultilevel"/>
    <w:tmpl w:val="E5E885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058E6"/>
    <w:multiLevelType w:val="hybridMultilevel"/>
    <w:tmpl w:val="8BEEA370"/>
    <w:lvl w:ilvl="0" w:tplc="78F6D308">
      <w:start w:val="1"/>
      <w:numFmt w:val="decimal"/>
      <w:lvlText w:val="%1."/>
      <w:lvlJc w:val="left"/>
      <w:pPr>
        <w:ind w:left="20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30" w:hanging="360"/>
      </w:pPr>
    </w:lvl>
    <w:lvl w:ilvl="2" w:tplc="0419001B" w:tentative="1">
      <w:start w:val="1"/>
      <w:numFmt w:val="lowerRoman"/>
      <w:lvlText w:val="%3."/>
      <w:lvlJc w:val="right"/>
      <w:pPr>
        <w:ind w:left="3450" w:hanging="180"/>
      </w:pPr>
    </w:lvl>
    <w:lvl w:ilvl="3" w:tplc="0419000F" w:tentative="1">
      <w:start w:val="1"/>
      <w:numFmt w:val="decimal"/>
      <w:lvlText w:val="%4."/>
      <w:lvlJc w:val="left"/>
      <w:pPr>
        <w:ind w:left="4170" w:hanging="360"/>
      </w:pPr>
    </w:lvl>
    <w:lvl w:ilvl="4" w:tplc="04190019" w:tentative="1">
      <w:start w:val="1"/>
      <w:numFmt w:val="lowerLetter"/>
      <w:lvlText w:val="%5."/>
      <w:lvlJc w:val="left"/>
      <w:pPr>
        <w:ind w:left="4890" w:hanging="360"/>
      </w:pPr>
    </w:lvl>
    <w:lvl w:ilvl="5" w:tplc="0419001B" w:tentative="1">
      <w:start w:val="1"/>
      <w:numFmt w:val="lowerRoman"/>
      <w:lvlText w:val="%6."/>
      <w:lvlJc w:val="right"/>
      <w:pPr>
        <w:ind w:left="5610" w:hanging="180"/>
      </w:pPr>
    </w:lvl>
    <w:lvl w:ilvl="6" w:tplc="0419000F" w:tentative="1">
      <w:start w:val="1"/>
      <w:numFmt w:val="decimal"/>
      <w:lvlText w:val="%7."/>
      <w:lvlJc w:val="left"/>
      <w:pPr>
        <w:ind w:left="6330" w:hanging="360"/>
      </w:pPr>
    </w:lvl>
    <w:lvl w:ilvl="7" w:tplc="04190019" w:tentative="1">
      <w:start w:val="1"/>
      <w:numFmt w:val="lowerLetter"/>
      <w:lvlText w:val="%8."/>
      <w:lvlJc w:val="left"/>
      <w:pPr>
        <w:ind w:left="7050" w:hanging="360"/>
      </w:pPr>
    </w:lvl>
    <w:lvl w:ilvl="8" w:tplc="041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25" w15:restartNumberingAfterBreak="0">
    <w:nsid w:val="54F627DC"/>
    <w:multiLevelType w:val="multilevel"/>
    <w:tmpl w:val="C15A4D0A"/>
    <w:lvl w:ilvl="0">
      <w:start w:val="1"/>
      <w:numFmt w:val="decimal"/>
      <w:lvlText w:val="%1."/>
      <w:lvlJc w:val="left"/>
      <w:pPr>
        <w:tabs>
          <w:tab w:val="num" w:pos="1650"/>
        </w:tabs>
        <w:ind w:left="16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370"/>
        </w:tabs>
        <w:ind w:left="237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090"/>
        </w:tabs>
        <w:ind w:left="30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810"/>
        </w:tabs>
        <w:ind w:left="38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50"/>
        </w:tabs>
        <w:ind w:left="52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70"/>
        </w:tabs>
        <w:ind w:left="59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10"/>
        </w:tabs>
        <w:ind w:left="741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4B2FD8"/>
    <w:multiLevelType w:val="multilevel"/>
    <w:tmpl w:val="48EAC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6B68C5"/>
    <w:multiLevelType w:val="multilevel"/>
    <w:tmpl w:val="0419001F"/>
    <w:styleLink w:val="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8" w15:restartNumberingAfterBreak="0">
    <w:nsid w:val="5C48713C"/>
    <w:multiLevelType w:val="hybridMultilevel"/>
    <w:tmpl w:val="A09CE806"/>
    <w:lvl w:ilvl="0" w:tplc="657CD9D0">
      <w:start w:val="1"/>
      <w:numFmt w:val="bullet"/>
      <w:lvlText w:val=""/>
      <w:lvlJc w:val="left"/>
      <w:pPr>
        <w:ind w:left="20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29" w15:restartNumberingAfterBreak="0">
    <w:nsid w:val="672D7204"/>
    <w:multiLevelType w:val="multilevel"/>
    <w:tmpl w:val="980EFB8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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0" w15:restartNumberingAfterBreak="0">
    <w:nsid w:val="69EE1FA1"/>
    <w:multiLevelType w:val="hybridMultilevel"/>
    <w:tmpl w:val="5C84B746"/>
    <w:lvl w:ilvl="0" w:tplc="710AFC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F965D8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86303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6866B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E22595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8C885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E6DD5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94274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1C3D9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6A615FF6"/>
    <w:multiLevelType w:val="hybridMultilevel"/>
    <w:tmpl w:val="77F6871A"/>
    <w:lvl w:ilvl="0" w:tplc="657CD9D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61268"/>
    <w:multiLevelType w:val="hybridMultilevel"/>
    <w:tmpl w:val="A7C49FAA"/>
    <w:lvl w:ilvl="0" w:tplc="657CD9D0">
      <w:start w:val="1"/>
      <w:numFmt w:val="bullet"/>
      <w:lvlText w:val="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761B4DCC"/>
    <w:multiLevelType w:val="hybridMultilevel"/>
    <w:tmpl w:val="8F925BE6"/>
    <w:lvl w:ilvl="0" w:tplc="657CD9D0">
      <w:start w:val="1"/>
      <w:numFmt w:val="bullet"/>
      <w:lvlText w:val=""/>
      <w:lvlJc w:val="left"/>
      <w:pPr>
        <w:ind w:left="23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34" w15:restartNumberingAfterBreak="0">
    <w:nsid w:val="7A707CE9"/>
    <w:multiLevelType w:val="hybridMultilevel"/>
    <w:tmpl w:val="74EE65E8"/>
    <w:lvl w:ilvl="0" w:tplc="657CD9D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851983"/>
    <w:multiLevelType w:val="hybridMultilevel"/>
    <w:tmpl w:val="F2DA3F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6"/>
  </w:num>
  <w:num w:numId="3">
    <w:abstractNumId w:val="7"/>
  </w:num>
  <w:num w:numId="4">
    <w:abstractNumId w:val="22"/>
  </w:num>
  <w:num w:numId="5">
    <w:abstractNumId w:val="31"/>
  </w:num>
  <w:num w:numId="6">
    <w:abstractNumId w:val="20"/>
  </w:num>
  <w:num w:numId="7">
    <w:abstractNumId w:val="16"/>
  </w:num>
  <w:num w:numId="8">
    <w:abstractNumId w:val="8"/>
  </w:num>
  <w:num w:numId="9">
    <w:abstractNumId w:val="27"/>
  </w:num>
  <w:num w:numId="10">
    <w:abstractNumId w:val="10"/>
  </w:num>
  <w:num w:numId="11">
    <w:abstractNumId w:val="21"/>
  </w:num>
  <w:num w:numId="12">
    <w:abstractNumId w:val="0"/>
  </w:num>
  <w:num w:numId="13">
    <w:abstractNumId w:val="29"/>
  </w:num>
  <w:num w:numId="14">
    <w:abstractNumId w:val="12"/>
  </w:num>
  <w:num w:numId="15">
    <w:abstractNumId w:val="11"/>
  </w:num>
  <w:num w:numId="16">
    <w:abstractNumId w:val="15"/>
  </w:num>
  <w:num w:numId="17">
    <w:abstractNumId w:val="35"/>
  </w:num>
  <w:num w:numId="18">
    <w:abstractNumId w:val="3"/>
  </w:num>
  <w:num w:numId="19">
    <w:abstractNumId w:val="18"/>
  </w:num>
  <w:num w:numId="20">
    <w:abstractNumId w:val="25"/>
  </w:num>
  <w:num w:numId="21">
    <w:abstractNumId w:val="33"/>
  </w:num>
  <w:num w:numId="22">
    <w:abstractNumId w:val="32"/>
  </w:num>
  <w:num w:numId="23">
    <w:abstractNumId w:val="23"/>
  </w:num>
  <w:num w:numId="24">
    <w:abstractNumId w:val="9"/>
  </w:num>
  <w:num w:numId="25">
    <w:abstractNumId w:val="28"/>
  </w:num>
  <w:num w:numId="26">
    <w:abstractNumId w:val="24"/>
  </w:num>
  <w:num w:numId="27">
    <w:abstractNumId w:val="19"/>
  </w:num>
  <w:num w:numId="28">
    <w:abstractNumId w:val="34"/>
  </w:num>
  <w:num w:numId="29">
    <w:abstractNumId w:val="34"/>
  </w:num>
  <w:num w:numId="30">
    <w:abstractNumId w:val="2"/>
  </w:num>
  <w:num w:numId="31">
    <w:abstractNumId w:val="14"/>
  </w:num>
  <w:num w:numId="32">
    <w:abstractNumId w:val="17"/>
  </w:num>
  <w:num w:numId="33">
    <w:abstractNumId w:val="30"/>
  </w:num>
  <w:num w:numId="34">
    <w:abstractNumId w:val="5"/>
  </w:num>
  <w:num w:numId="35">
    <w:abstractNumId w:val="1"/>
  </w:num>
  <w:num w:numId="36">
    <w:abstractNumId w:val="4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zQ1MjM3NjU0MjZV0lEKTi0uzszPAykwrQUAbkTMfSwAAAA="/>
  </w:docVars>
  <w:rsids>
    <w:rsidRoot w:val="00C0531B"/>
    <w:rsid w:val="00016BEE"/>
    <w:rsid w:val="000217FD"/>
    <w:rsid w:val="00022B1A"/>
    <w:rsid w:val="0004604D"/>
    <w:rsid w:val="0006004B"/>
    <w:rsid w:val="0006405D"/>
    <w:rsid w:val="00093499"/>
    <w:rsid w:val="00097348"/>
    <w:rsid w:val="0009755D"/>
    <w:rsid w:val="000A71E8"/>
    <w:rsid w:val="000C00F3"/>
    <w:rsid w:val="000E6C65"/>
    <w:rsid w:val="000E728D"/>
    <w:rsid w:val="00103CCF"/>
    <w:rsid w:val="00107B4E"/>
    <w:rsid w:val="0012019E"/>
    <w:rsid w:val="0012671E"/>
    <w:rsid w:val="0013662D"/>
    <w:rsid w:val="0014009B"/>
    <w:rsid w:val="00153F17"/>
    <w:rsid w:val="00175721"/>
    <w:rsid w:val="00184931"/>
    <w:rsid w:val="001A1B90"/>
    <w:rsid w:val="001B7A37"/>
    <w:rsid w:val="002055B6"/>
    <w:rsid w:val="00214E87"/>
    <w:rsid w:val="00227AB1"/>
    <w:rsid w:val="002573E3"/>
    <w:rsid w:val="00266FD0"/>
    <w:rsid w:val="00271AE5"/>
    <w:rsid w:val="0027347D"/>
    <w:rsid w:val="00293398"/>
    <w:rsid w:val="002C283F"/>
    <w:rsid w:val="002D30C2"/>
    <w:rsid w:val="002F7E56"/>
    <w:rsid w:val="00302137"/>
    <w:rsid w:val="00307970"/>
    <w:rsid w:val="0031472E"/>
    <w:rsid w:val="00324E97"/>
    <w:rsid w:val="00326D21"/>
    <w:rsid w:val="00363DE5"/>
    <w:rsid w:val="0037569E"/>
    <w:rsid w:val="00375F37"/>
    <w:rsid w:val="00380602"/>
    <w:rsid w:val="003869C0"/>
    <w:rsid w:val="003B0FC4"/>
    <w:rsid w:val="003B2B4A"/>
    <w:rsid w:val="003D016F"/>
    <w:rsid w:val="003D28B0"/>
    <w:rsid w:val="003D4D80"/>
    <w:rsid w:val="00401962"/>
    <w:rsid w:val="0040657F"/>
    <w:rsid w:val="00416F1E"/>
    <w:rsid w:val="00421D32"/>
    <w:rsid w:val="00436A62"/>
    <w:rsid w:val="00443797"/>
    <w:rsid w:val="0044454E"/>
    <w:rsid w:val="00450978"/>
    <w:rsid w:val="004542ED"/>
    <w:rsid w:val="00456F58"/>
    <w:rsid w:val="00470659"/>
    <w:rsid w:val="00475015"/>
    <w:rsid w:val="00486E6C"/>
    <w:rsid w:val="00494633"/>
    <w:rsid w:val="004A6BCE"/>
    <w:rsid w:val="004B0634"/>
    <w:rsid w:val="004B3B5B"/>
    <w:rsid w:val="00506699"/>
    <w:rsid w:val="00507B8A"/>
    <w:rsid w:val="0051019E"/>
    <w:rsid w:val="00511597"/>
    <w:rsid w:val="00511873"/>
    <w:rsid w:val="0051223E"/>
    <w:rsid w:val="0052365C"/>
    <w:rsid w:val="00524467"/>
    <w:rsid w:val="00531920"/>
    <w:rsid w:val="005413D5"/>
    <w:rsid w:val="005502C3"/>
    <w:rsid w:val="005517D3"/>
    <w:rsid w:val="005739DD"/>
    <w:rsid w:val="00582763"/>
    <w:rsid w:val="005859D1"/>
    <w:rsid w:val="005918F7"/>
    <w:rsid w:val="00596AB0"/>
    <w:rsid w:val="005A1EFB"/>
    <w:rsid w:val="005B266D"/>
    <w:rsid w:val="005C1E2A"/>
    <w:rsid w:val="005C2FA3"/>
    <w:rsid w:val="005C6875"/>
    <w:rsid w:val="005E74A1"/>
    <w:rsid w:val="00616BFF"/>
    <w:rsid w:val="00624E9B"/>
    <w:rsid w:val="00626EF8"/>
    <w:rsid w:val="00637DAC"/>
    <w:rsid w:val="00655DFE"/>
    <w:rsid w:val="006610AA"/>
    <w:rsid w:val="00664819"/>
    <w:rsid w:val="00665178"/>
    <w:rsid w:val="0066671C"/>
    <w:rsid w:val="00677233"/>
    <w:rsid w:val="00694C58"/>
    <w:rsid w:val="006A4511"/>
    <w:rsid w:val="006C3DB1"/>
    <w:rsid w:val="006E4F36"/>
    <w:rsid w:val="00716488"/>
    <w:rsid w:val="00721DCB"/>
    <w:rsid w:val="0072661D"/>
    <w:rsid w:val="00737644"/>
    <w:rsid w:val="00737F6C"/>
    <w:rsid w:val="00741E90"/>
    <w:rsid w:val="00761477"/>
    <w:rsid w:val="00773A41"/>
    <w:rsid w:val="00792D41"/>
    <w:rsid w:val="007C11DB"/>
    <w:rsid w:val="007D7EB2"/>
    <w:rsid w:val="007E30C0"/>
    <w:rsid w:val="00800221"/>
    <w:rsid w:val="00805040"/>
    <w:rsid w:val="008427F2"/>
    <w:rsid w:val="0085692A"/>
    <w:rsid w:val="00864CC3"/>
    <w:rsid w:val="00876E0E"/>
    <w:rsid w:val="00890BC0"/>
    <w:rsid w:val="008B4BA1"/>
    <w:rsid w:val="008C7F83"/>
    <w:rsid w:val="00901832"/>
    <w:rsid w:val="009020E8"/>
    <w:rsid w:val="00911F31"/>
    <w:rsid w:val="00912686"/>
    <w:rsid w:val="009202CC"/>
    <w:rsid w:val="00930ED3"/>
    <w:rsid w:val="00935198"/>
    <w:rsid w:val="009418C1"/>
    <w:rsid w:val="0094779F"/>
    <w:rsid w:val="009567CC"/>
    <w:rsid w:val="009613C4"/>
    <w:rsid w:val="00966AAA"/>
    <w:rsid w:val="009705F0"/>
    <w:rsid w:val="009A324E"/>
    <w:rsid w:val="009B06FA"/>
    <w:rsid w:val="009B1666"/>
    <w:rsid w:val="009B3978"/>
    <w:rsid w:val="009D064F"/>
    <w:rsid w:val="009D6760"/>
    <w:rsid w:val="009E0C2F"/>
    <w:rsid w:val="009E1244"/>
    <w:rsid w:val="009E7225"/>
    <w:rsid w:val="009F2077"/>
    <w:rsid w:val="009F4FA6"/>
    <w:rsid w:val="009F5B9F"/>
    <w:rsid w:val="00A02A75"/>
    <w:rsid w:val="00A10390"/>
    <w:rsid w:val="00A43586"/>
    <w:rsid w:val="00A51639"/>
    <w:rsid w:val="00A6766C"/>
    <w:rsid w:val="00A7708F"/>
    <w:rsid w:val="00A93F1E"/>
    <w:rsid w:val="00AB3ADA"/>
    <w:rsid w:val="00AB473F"/>
    <w:rsid w:val="00AD20D5"/>
    <w:rsid w:val="00B23C57"/>
    <w:rsid w:val="00B23D98"/>
    <w:rsid w:val="00B3331D"/>
    <w:rsid w:val="00B50F35"/>
    <w:rsid w:val="00B62F75"/>
    <w:rsid w:val="00B66E22"/>
    <w:rsid w:val="00B720F7"/>
    <w:rsid w:val="00B744D4"/>
    <w:rsid w:val="00B80CF8"/>
    <w:rsid w:val="00B83A78"/>
    <w:rsid w:val="00B93341"/>
    <w:rsid w:val="00BF077C"/>
    <w:rsid w:val="00C03749"/>
    <w:rsid w:val="00C0531B"/>
    <w:rsid w:val="00C32A1C"/>
    <w:rsid w:val="00C3344A"/>
    <w:rsid w:val="00C62DCD"/>
    <w:rsid w:val="00C748DC"/>
    <w:rsid w:val="00C81011"/>
    <w:rsid w:val="00C870D7"/>
    <w:rsid w:val="00C9116A"/>
    <w:rsid w:val="00C955A7"/>
    <w:rsid w:val="00CB526C"/>
    <w:rsid w:val="00CC68C1"/>
    <w:rsid w:val="00CC78B8"/>
    <w:rsid w:val="00CD26AC"/>
    <w:rsid w:val="00CE4533"/>
    <w:rsid w:val="00CE69AF"/>
    <w:rsid w:val="00CF6A42"/>
    <w:rsid w:val="00D01C7D"/>
    <w:rsid w:val="00D165CF"/>
    <w:rsid w:val="00D16D78"/>
    <w:rsid w:val="00D54555"/>
    <w:rsid w:val="00D60CEE"/>
    <w:rsid w:val="00D66D35"/>
    <w:rsid w:val="00D82505"/>
    <w:rsid w:val="00D84954"/>
    <w:rsid w:val="00D95BC2"/>
    <w:rsid w:val="00D96499"/>
    <w:rsid w:val="00DA693D"/>
    <w:rsid w:val="00DC710D"/>
    <w:rsid w:val="00DD019D"/>
    <w:rsid w:val="00DE1693"/>
    <w:rsid w:val="00DE1A15"/>
    <w:rsid w:val="00DF216C"/>
    <w:rsid w:val="00E202FB"/>
    <w:rsid w:val="00E35423"/>
    <w:rsid w:val="00E43A43"/>
    <w:rsid w:val="00E455A8"/>
    <w:rsid w:val="00E73E56"/>
    <w:rsid w:val="00E97CCF"/>
    <w:rsid w:val="00EB7AC1"/>
    <w:rsid w:val="00EC1876"/>
    <w:rsid w:val="00EC22CD"/>
    <w:rsid w:val="00EE1C74"/>
    <w:rsid w:val="00EF071D"/>
    <w:rsid w:val="00F043BC"/>
    <w:rsid w:val="00F074F5"/>
    <w:rsid w:val="00F11428"/>
    <w:rsid w:val="00F5163B"/>
    <w:rsid w:val="00F55CA3"/>
    <w:rsid w:val="00F5779A"/>
    <w:rsid w:val="00F617D9"/>
    <w:rsid w:val="00F84007"/>
    <w:rsid w:val="00FB0F6D"/>
    <w:rsid w:val="00FB5035"/>
    <w:rsid w:val="00FC33FF"/>
    <w:rsid w:val="00FE3646"/>
    <w:rsid w:val="00FF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400EA"/>
  <w15:docId w15:val="{1C2A912D-07CB-440A-95A6-905D74408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C0531B"/>
    <w:pPr>
      <w:spacing w:before="199" w:after="199" w:line="240" w:lineRule="auto"/>
      <w:outlineLvl w:val="1"/>
    </w:pPr>
    <w:rPr>
      <w:rFonts w:ascii="Helvetica Neue" w:eastAsia="Times New Roman" w:hAnsi="Helvetica Neue" w:cs="Times New Roman"/>
      <w:color w:val="005C99"/>
      <w:sz w:val="39"/>
      <w:szCs w:val="39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C0531B"/>
    <w:rPr>
      <w:rFonts w:ascii="Helvetica Neue" w:eastAsia="Times New Roman" w:hAnsi="Helvetica Neue" w:cs="Times New Roman"/>
      <w:color w:val="005C99"/>
      <w:sz w:val="39"/>
      <w:szCs w:val="39"/>
      <w:lang w:eastAsia="ru-RU"/>
    </w:rPr>
  </w:style>
  <w:style w:type="character" w:styleId="a3">
    <w:name w:val="Hyperlink"/>
    <w:basedOn w:val="a0"/>
    <w:uiPriority w:val="99"/>
    <w:unhideWhenUsed/>
    <w:rsid w:val="00C0531B"/>
    <w:rPr>
      <w:strike w:val="0"/>
      <w:dstrike w:val="0"/>
      <w:color w:val="CD9A66"/>
      <w:u w:val="none"/>
      <w:effect w:val="none"/>
    </w:rPr>
  </w:style>
  <w:style w:type="character" w:styleId="a4">
    <w:name w:val="Strong"/>
    <w:basedOn w:val="a0"/>
    <w:uiPriority w:val="22"/>
    <w:qFormat/>
    <w:rsid w:val="00C0531B"/>
    <w:rPr>
      <w:b/>
      <w:bCs/>
      <w:color w:val="2DAFE6"/>
    </w:rPr>
  </w:style>
  <w:style w:type="paragraph" w:styleId="a5">
    <w:name w:val="Normal (Web)"/>
    <w:basedOn w:val="a"/>
    <w:uiPriority w:val="99"/>
    <w:semiHidden/>
    <w:unhideWhenUsed/>
    <w:rsid w:val="00C0531B"/>
    <w:pPr>
      <w:spacing w:before="240" w:after="240" w:line="360" w:lineRule="atLeast"/>
    </w:pPr>
    <w:rPr>
      <w:rFonts w:ascii="Times New Roman" w:eastAsia="Times New Roman" w:hAnsi="Times New Roman" w:cs="Times New Roman"/>
      <w:color w:val="474747"/>
      <w:sz w:val="24"/>
      <w:szCs w:val="24"/>
      <w:lang w:eastAsia="ru-RU"/>
    </w:rPr>
  </w:style>
  <w:style w:type="paragraph" w:styleId="a6">
    <w:name w:val="List Paragraph"/>
    <w:basedOn w:val="a"/>
    <w:qFormat/>
    <w:rsid w:val="003D4D80"/>
    <w:pPr>
      <w:ind w:left="720"/>
      <w:contextualSpacing/>
    </w:pPr>
  </w:style>
  <w:style w:type="paragraph" w:customStyle="1" w:styleId="Default">
    <w:name w:val="Default"/>
    <w:rsid w:val="003D28B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10">
    <w:name w:val="Обычный + 10 пт"/>
    <w:basedOn w:val="a"/>
    <w:rsid w:val="00B66E2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numbering" w:styleId="111111">
    <w:name w:val="Outline List 2"/>
    <w:basedOn w:val="a2"/>
    <w:rsid w:val="00CC78B8"/>
    <w:pPr>
      <w:numPr>
        <w:numId w:val="9"/>
      </w:numPr>
    </w:pPr>
  </w:style>
  <w:style w:type="paragraph" w:styleId="a7">
    <w:name w:val="Balloon Text"/>
    <w:basedOn w:val="a"/>
    <w:link w:val="a8"/>
    <w:uiPriority w:val="99"/>
    <w:semiHidden/>
    <w:unhideWhenUsed/>
    <w:rsid w:val="00CC68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C68C1"/>
    <w:rPr>
      <w:rFonts w:ascii="Tahoma" w:hAnsi="Tahoma" w:cs="Tahoma"/>
      <w:sz w:val="16"/>
      <w:szCs w:val="16"/>
    </w:rPr>
  </w:style>
  <w:style w:type="character" w:customStyle="1" w:styleId="technical-support-contactshead1">
    <w:name w:val="technical-support-contacts__head1"/>
    <w:basedOn w:val="a0"/>
    <w:rsid w:val="0085692A"/>
    <w:rPr>
      <w:rFonts w:ascii="Arial" w:hAnsi="Arial" w:cs="Arial" w:hint="default"/>
      <w:b/>
      <w:bCs/>
      <w:i w:val="0"/>
      <w:iCs w:val="0"/>
      <w:color w:val="2D2D2D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8050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805040"/>
  </w:style>
  <w:style w:type="paragraph" w:styleId="ab">
    <w:name w:val="footer"/>
    <w:basedOn w:val="a"/>
    <w:link w:val="ac"/>
    <w:uiPriority w:val="99"/>
    <w:unhideWhenUsed/>
    <w:rsid w:val="0080504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805040"/>
  </w:style>
  <w:style w:type="paragraph" w:customStyle="1" w:styleId="1">
    <w:name w:val="Стиль1"/>
    <w:basedOn w:val="a"/>
    <w:rsid w:val="00B744D4"/>
    <w:pPr>
      <w:suppressAutoHyphens/>
      <w:spacing w:after="0" w:line="240" w:lineRule="auto"/>
    </w:pPr>
    <w:rPr>
      <w:rFonts w:ascii="Times New Roman" w:eastAsia="Times New Roman" w:hAnsi="Times New Roman" w:cs="Calibri"/>
      <w:sz w:val="26"/>
      <w:szCs w:val="20"/>
      <w:lang w:eastAsia="ar-SA"/>
    </w:rPr>
  </w:style>
  <w:style w:type="paragraph" w:customStyle="1" w:styleId="ad">
    <w:name w:val="Базовый"/>
    <w:rsid w:val="00B744D4"/>
    <w:pPr>
      <w:widowControl w:val="0"/>
      <w:tabs>
        <w:tab w:val="left" w:pos="709"/>
      </w:tabs>
      <w:suppressAutoHyphens/>
      <w:spacing w:line="276" w:lineRule="atLeast"/>
    </w:pPr>
    <w:rPr>
      <w:rFonts w:ascii="Calibri" w:eastAsia="SimSun" w:hAnsi="Calibri"/>
      <w:color w:val="00000A"/>
      <w:lang w:eastAsia="ru-RU"/>
    </w:rPr>
  </w:style>
  <w:style w:type="character" w:styleId="ae">
    <w:name w:val="annotation reference"/>
    <w:basedOn w:val="a0"/>
    <w:uiPriority w:val="99"/>
    <w:semiHidden/>
    <w:unhideWhenUsed/>
    <w:rsid w:val="00E73E5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E73E56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E73E56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73E56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73E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48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682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481341">
                              <w:marLeft w:val="7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56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990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651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1493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65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4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683859">
                          <w:marLeft w:val="40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220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913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184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861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05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5957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443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205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1227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2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6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46695">
          <w:marLeft w:val="0"/>
          <w:marRight w:val="0"/>
          <w:marTop w:val="3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442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9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07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3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2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1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8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1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1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34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75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380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102096">
                              <w:marLeft w:val="7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460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58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96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616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6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07851D-9093-4AE0-82E5-75B4493A3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 Теплякова</dc:creator>
  <cp:lastModifiedBy>Ольга Пахатинская</cp:lastModifiedBy>
  <cp:revision>4</cp:revision>
  <cp:lastPrinted>2021-09-28T09:22:00Z</cp:lastPrinted>
  <dcterms:created xsi:type="dcterms:W3CDTF">2021-10-01T02:47:00Z</dcterms:created>
  <dcterms:modified xsi:type="dcterms:W3CDTF">2022-08-12T09:19:00Z</dcterms:modified>
</cp:coreProperties>
</file>